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E4B07" w14:textId="77777777" w:rsidR="005A171D" w:rsidRPr="00BB3D37" w:rsidRDefault="005A171D">
      <w:pPr>
        <w:rPr>
          <w:rFonts w:ascii="Arial" w:hAnsi="Arial" w:cs="Arial"/>
        </w:rPr>
      </w:pPr>
    </w:p>
    <w:p w14:paraId="30814920" w14:textId="6ED385EC" w:rsidR="005A171D" w:rsidRPr="000A6F28" w:rsidRDefault="005A171D" w:rsidP="005A171D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0A6F28">
        <w:rPr>
          <w:rFonts w:ascii="Arial" w:hAnsi="Arial" w:cs="Arial"/>
          <w:b/>
          <w:i/>
          <w:sz w:val="24"/>
          <w:szCs w:val="24"/>
        </w:rPr>
        <w:t xml:space="preserve">USM AOP </w:t>
      </w:r>
      <w:r w:rsidR="00C95105">
        <w:rPr>
          <w:rFonts w:ascii="Arial" w:hAnsi="Arial" w:cs="Arial"/>
          <w:b/>
          <w:i/>
          <w:sz w:val="24"/>
          <w:szCs w:val="24"/>
        </w:rPr>
        <w:t>Board</w:t>
      </w:r>
      <w:r w:rsidR="00B52B47" w:rsidRPr="000A6F28">
        <w:rPr>
          <w:rFonts w:ascii="Arial" w:hAnsi="Arial" w:cs="Arial"/>
          <w:b/>
          <w:i/>
          <w:sz w:val="24"/>
          <w:szCs w:val="24"/>
        </w:rPr>
        <w:t xml:space="preserve"> </w:t>
      </w:r>
      <w:r w:rsidRPr="000A6F28">
        <w:rPr>
          <w:rFonts w:ascii="Arial" w:hAnsi="Arial" w:cs="Arial"/>
          <w:b/>
          <w:i/>
          <w:sz w:val="24"/>
          <w:szCs w:val="24"/>
        </w:rPr>
        <w:t>Meeting</w:t>
      </w:r>
    </w:p>
    <w:p w14:paraId="1C2AB3A8" w14:textId="01AC15BF" w:rsidR="00C64B5B" w:rsidRPr="000A6F28" w:rsidRDefault="0042046F" w:rsidP="001A3A3E">
      <w:pPr>
        <w:jc w:val="center"/>
        <w:rPr>
          <w:rFonts w:ascii="Arial" w:hAnsi="Arial" w:cs="Arial"/>
          <w:i/>
          <w:sz w:val="24"/>
          <w:szCs w:val="24"/>
          <w:u w:val="single"/>
        </w:rPr>
      </w:pPr>
      <w:r>
        <w:rPr>
          <w:rFonts w:ascii="Arial" w:hAnsi="Arial" w:cs="Arial"/>
          <w:i/>
          <w:sz w:val="24"/>
          <w:szCs w:val="24"/>
        </w:rPr>
        <w:t>March 1</w:t>
      </w:r>
      <w:r w:rsidR="00C95105">
        <w:rPr>
          <w:rFonts w:ascii="Arial" w:hAnsi="Arial" w:cs="Arial"/>
          <w:i/>
          <w:sz w:val="24"/>
          <w:szCs w:val="24"/>
        </w:rPr>
        <w:t>2</w:t>
      </w:r>
      <w:r w:rsidR="00E22FF9" w:rsidRPr="000A6F28">
        <w:rPr>
          <w:rFonts w:ascii="Arial" w:hAnsi="Arial" w:cs="Arial"/>
          <w:i/>
          <w:sz w:val="24"/>
          <w:szCs w:val="24"/>
        </w:rPr>
        <w:t>, 202</w:t>
      </w:r>
      <w:r w:rsidR="005532FE">
        <w:rPr>
          <w:rFonts w:ascii="Arial" w:hAnsi="Arial" w:cs="Arial"/>
          <w:i/>
          <w:sz w:val="24"/>
          <w:szCs w:val="24"/>
        </w:rPr>
        <w:t>1</w:t>
      </w:r>
    </w:p>
    <w:p w14:paraId="0AF2029A" w14:textId="3AA8B36E" w:rsidR="005A171D" w:rsidRPr="000A6F28" w:rsidRDefault="7DC88C58" w:rsidP="005A17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Call to Order</w:t>
      </w:r>
      <w:r w:rsidR="00B52B47" w:rsidRPr="000A6F28">
        <w:rPr>
          <w:rFonts w:ascii="Arial" w:hAnsi="Arial" w:cs="Arial"/>
          <w:sz w:val="24"/>
          <w:szCs w:val="24"/>
        </w:rPr>
        <w:t xml:space="preserve"> </w:t>
      </w:r>
      <w:r w:rsidR="00061093">
        <w:rPr>
          <w:rFonts w:ascii="Arial" w:hAnsi="Arial" w:cs="Arial"/>
          <w:sz w:val="24"/>
          <w:szCs w:val="24"/>
        </w:rPr>
        <w:t>1</w:t>
      </w:r>
      <w:r w:rsidR="00395E03">
        <w:rPr>
          <w:rFonts w:ascii="Arial" w:hAnsi="Arial" w:cs="Arial"/>
          <w:sz w:val="24"/>
          <w:szCs w:val="24"/>
        </w:rPr>
        <w:t>0</w:t>
      </w:r>
      <w:r w:rsidR="00061093">
        <w:rPr>
          <w:rFonts w:ascii="Arial" w:hAnsi="Arial" w:cs="Arial"/>
          <w:sz w:val="24"/>
          <w:szCs w:val="24"/>
        </w:rPr>
        <w:t>:00 a.m.</w:t>
      </w:r>
    </w:p>
    <w:p w14:paraId="725C5954" w14:textId="3DA1344F" w:rsidR="00A643F0" w:rsidRDefault="006D4D9D" w:rsidP="00B60D7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Recognition of Guests or New Members</w:t>
      </w:r>
      <w:r w:rsidR="00061093">
        <w:rPr>
          <w:rFonts w:ascii="Arial" w:hAnsi="Arial" w:cs="Arial"/>
          <w:sz w:val="24"/>
          <w:szCs w:val="24"/>
        </w:rPr>
        <w:t>-none</w:t>
      </w:r>
    </w:p>
    <w:p w14:paraId="69054FE5" w14:textId="3EBF828F" w:rsidR="005A171D" w:rsidRPr="000A6F28" w:rsidRDefault="007551DB" w:rsidP="005A17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 xml:space="preserve">Adoption of </w:t>
      </w:r>
      <w:r w:rsidR="009667AA" w:rsidRPr="000A6F28">
        <w:rPr>
          <w:rFonts w:ascii="Arial" w:hAnsi="Arial" w:cs="Arial"/>
          <w:sz w:val="24"/>
          <w:szCs w:val="24"/>
        </w:rPr>
        <w:t>Agenda</w:t>
      </w:r>
      <w:r w:rsidR="008B2AC3" w:rsidRPr="000A6F28">
        <w:rPr>
          <w:rFonts w:ascii="Arial" w:hAnsi="Arial" w:cs="Arial"/>
          <w:sz w:val="24"/>
          <w:szCs w:val="24"/>
        </w:rPr>
        <w:t xml:space="preserve"> </w:t>
      </w:r>
      <w:r w:rsidR="00061093">
        <w:rPr>
          <w:rFonts w:ascii="Arial" w:hAnsi="Arial" w:cs="Arial"/>
          <w:sz w:val="24"/>
          <w:szCs w:val="24"/>
        </w:rPr>
        <w:t>n/a</w:t>
      </w:r>
    </w:p>
    <w:p w14:paraId="2892FCE0" w14:textId="5558DF3E" w:rsidR="005532FE" w:rsidRPr="000A6F28" w:rsidRDefault="00B87847" w:rsidP="0006109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Appro</w:t>
      </w:r>
      <w:r w:rsidR="003D7485" w:rsidRPr="000A6F28">
        <w:rPr>
          <w:rFonts w:ascii="Arial" w:hAnsi="Arial" w:cs="Arial"/>
          <w:sz w:val="24"/>
          <w:szCs w:val="24"/>
        </w:rPr>
        <w:t>val of Minutes</w:t>
      </w:r>
      <w:r w:rsidR="00061093">
        <w:rPr>
          <w:rFonts w:ascii="Arial" w:hAnsi="Arial" w:cs="Arial"/>
          <w:sz w:val="24"/>
          <w:szCs w:val="24"/>
        </w:rPr>
        <w:t xml:space="preserve"> n/a</w:t>
      </w:r>
    </w:p>
    <w:p w14:paraId="1124224A" w14:textId="6EC291C7" w:rsidR="005A171D" w:rsidRPr="000A6F28" w:rsidRDefault="006D4D9D" w:rsidP="005A17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Inspiration</w:t>
      </w:r>
      <w:r w:rsidR="00C92662" w:rsidRPr="000A6F28">
        <w:rPr>
          <w:rFonts w:ascii="Arial" w:hAnsi="Arial" w:cs="Arial"/>
          <w:sz w:val="24"/>
          <w:szCs w:val="24"/>
        </w:rPr>
        <w:t xml:space="preserve"> </w:t>
      </w:r>
      <w:r w:rsidR="00061093">
        <w:rPr>
          <w:rFonts w:ascii="Arial" w:hAnsi="Arial" w:cs="Arial"/>
          <w:sz w:val="24"/>
          <w:szCs w:val="24"/>
        </w:rPr>
        <w:t>n/a</w:t>
      </w:r>
    </w:p>
    <w:p w14:paraId="53D1D7C0" w14:textId="401B6CDF" w:rsidR="00B71BF1" w:rsidRPr="000A6F28" w:rsidRDefault="00B52B47" w:rsidP="005A17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Communications</w:t>
      </w:r>
      <w:r w:rsidR="00061093">
        <w:rPr>
          <w:rFonts w:ascii="Arial" w:hAnsi="Arial" w:cs="Arial"/>
          <w:sz w:val="24"/>
          <w:szCs w:val="24"/>
        </w:rPr>
        <w:t>- n/a</w:t>
      </w:r>
    </w:p>
    <w:p w14:paraId="07DFDD8D" w14:textId="787E0C2A" w:rsidR="00633F6C" w:rsidRPr="000A6F28" w:rsidRDefault="00B65C12" w:rsidP="00EB53B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USM AOP General Meeting</w:t>
      </w:r>
      <w:r w:rsidR="00D929D0">
        <w:rPr>
          <w:rFonts w:ascii="Arial" w:hAnsi="Arial" w:cs="Arial"/>
          <w:sz w:val="24"/>
          <w:szCs w:val="24"/>
        </w:rPr>
        <w:t xml:space="preserve"> Agenda</w:t>
      </w:r>
    </w:p>
    <w:p w14:paraId="0C72A70B" w14:textId="128B4C1F" w:rsidR="00633F6C" w:rsidRPr="000A6F28" w:rsidRDefault="00633F6C" w:rsidP="00B65C1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 xml:space="preserve">President </w:t>
      </w:r>
      <w:r w:rsidR="001728F3" w:rsidRPr="000A6F28">
        <w:rPr>
          <w:rFonts w:ascii="Arial" w:hAnsi="Arial" w:cs="Arial"/>
          <w:sz w:val="24"/>
          <w:szCs w:val="24"/>
        </w:rPr>
        <w:t>(</w:t>
      </w:r>
      <w:r w:rsidR="00E22FF9" w:rsidRPr="000A6F28">
        <w:rPr>
          <w:rFonts w:ascii="Arial" w:hAnsi="Arial" w:cs="Arial"/>
          <w:sz w:val="24"/>
          <w:szCs w:val="24"/>
        </w:rPr>
        <w:t>Valerie Craig</w:t>
      </w:r>
      <w:r w:rsidRPr="000A6F28">
        <w:rPr>
          <w:rFonts w:ascii="Arial" w:hAnsi="Arial" w:cs="Arial"/>
          <w:sz w:val="24"/>
          <w:szCs w:val="24"/>
        </w:rPr>
        <w:t>)</w:t>
      </w:r>
    </w:p>
    <w:p w14:paraId="0DB588B9" w14:textId="5D8596F9" w:rsidR="00731CA4" w:rsidRDefault="009F0570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the </w:t>
      </w:r>
      <w:r w:rsidR="004811D8">
        <w:rPr>
          <w:rFonts w:ascii="Arial" w:hAnsi="Arial" w:cs="Arial"/>
          <w:sz w:val="24"/>
          <w:szCs w:val="24"/>
        </w:rPr>
        <w:t>Agenda for the March General Meeting</w:t>
      </w:r>
    </w:p>
    <w:p w14:paraId="01322692" w14:textId="19709AB9" w:rsidR="00D471D2" w:rsidRDefault="00D471D2" w:rsidP="00D471D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oking to put together a new newsletter for </w:t>
      </w:r>
      <w:r w:rsidR="000344BA">
        <w:rPr>
          <w:rFonts w:ascii="Arial" w:hAnsi="Arial" w:cs="Arial"/>
          <w:sz w:val="24"/>
          <w:szCs w:val="24"/>
        </w:rPr>
        <w:t>Spring.</w:t>
      </w:r>
    </w:p>
    <w:p w14:paraId="7BFE6535" w14:textId="1785778F" w:rsidR="00D471D2" w:rsidRDefault="00D471D2" w:rsidP="00D471D2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ask for feedback to make </w:t>
      </w:r>
      <w:r w:rsidR="000344BA">
        <w:rPr>
          <w:rFonts w:ascii="Arial" w:hAnsi="Arial" w:cs="Arial"/>
          <w:sz w:val="24"/>
          <w:szCs w:val="24"/>
        </w:rPr>
        <w:t>improvements.</w:t>
      </w:r>
    </w:p>
    <w:p w14:paraId="697DAEF8" w14:textId="0BEA0C61" w:rsidR="00D471D2" w:rsidRDefault="00D471D2" w:rsidP="00D471D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es increasing to </w:t>
      </w:r>
      <w:r>
        <w:rPr>
          <w:rFonts w:ascii="Arial" w:hAnsi="Arial" w:cs="Arial"/>
          <w:sz w:val="24"/>
          <w:szCs w:val="24"/>
        </w:rPr>
        <w:t>$</w:t>
      </w:r>
      <w:r>
        <w:rPr>
          <w:rFonts w:ascii="Arial" w:hAnsi="Arial" w:cs="Arial"/>
          <w:sz w:val="24"/>
          <w:szCs w:val="24"/>
        </w:rPr>
        <w:t xml:space="preserve">10 annual versus </w:t>
      </w:r>
      <w:r w:rsidR="000344BA">
        <w:rPr>
          <w:rFonts w:ascii="Arial" w:hAnsi="Arial" w:cs="Arial"/>
          <w:sz w:val="24"/>
          <w:szCs w:val="24"/>
        </w:rPr>
        <w:t>$5.</w:t>
      </w:r>
    </w:p>
    <w:p w14:paraId="68FDC85D" w14:textId="214FE20D" w:rsidR="003D5CAF" w:rsidRDefault="003D5CAF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M AOP Newsletter submitted for NAEOP </w:t>
      </w:r>
      <w:r w:rsidR="000344BA">
        <w:rPr>
          <w:rFonts w:ascii="Arial" w:hAnsi="Arial" w:cs="Arial"/>
          <w:sz w:val="24"/>
          <w:szCs w:val="24"/>
        </w:rPr>
        <w:t>award.</w:t>
      </w:r>
    </w:p>
    <w:p w14:paraId="3E453435" w14:textId="1B4F7C23" w:rsidR="00B65C12" w:rsidRDefault="00B65C12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eryone needs to update their report as previously submitted for March.</w:t>
      </w:r>
    </w:p>
    <w:p w14:paraId="535A14AB" w14:textId="539935C1" w:rsidR="00B65C12" w:rsidRDefault="008F2BFD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eaker will be And</w:t>
      </w:r>
      <w:r w:rsidR="00275ABB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a Philips </w:t>
      </w:r>
      <w:r w:rsidR="00950DE8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goal will be to understand who does what in their </w:t>
      </w:r>
      <w:r w:rsidR="000344BA">
        <w:rPr>
          <w:rFonts w:ascii="Arial" w:hAnsi="Arial" w:cs="Arial"/>
          <w:sz w:val="24"/>
          <w:szCs w:val="24"/>
        </w:rPr>
        <w:t>office.</w:t>
      </w:r>
    </w:p>
    <w:p w14:paraId="5520AAC9" w14:textId="7796AC36" w:rsidR="00DE5C35" w:rsidRDefault="00275ABB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ty Service completed initial donations for Fieldhouse for Homeless and started new </w:t>
      </w:r>
      <w:r w:rsidR="000344BA">
        <w:rPr>
          <w:rFonts w:ascii="Arial" w:hAnsi="Arial" w:cs="Arial"/>
          <w:sz w:val="24"/>
          <w:szCs w:val="24"/>
        </w:rPr>
        <w:t>collection.</w:t>
      </w:r>
    </w:p>
    <w:p w14:paraId="267EA01A" w14:textId="6ECB4EC0" w:rsidR="008F2BFD" w:rsidRDefault="00DE5C35" w:rsidP="006A321C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ed to submit updated reports from Officers and Committee Chairs by Monday morning</w:t>
      </w:r>
      <w:r w:rsidR="00275ABB">
        <w:rPr>
          <w:rFonts w:ascii="Arial" w:hAnsi="Arial" w:cs="Arial"/>
          <w:sz w:val="24"/>
          <w:szCs w:val="24"/>
        </w:rPr>
        <w:t xml:space="preserve"> </w:t>
      </w:r>
    </w:p>
    <w:p w14:paraId="1CF0CCBF" w14:textId="080AD880" w:rsidR="007B627E" w:rsidRDefault="00D929D0" w:rsidP="00395E0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about using MachForms to register people for </w:t>
      </w:r>
      <w:r w:rsidR="000344BA">
        <w:rPr>
          <w:rFonts w:ascii="Arial" w:hAnsi="Arial" w:cs="Arial"/>
          <w:sz w:val="24"/>
          <w:szCs w:val="24"/>
        </w:rPr>
        <w:t>sessions.</w:t>
      </w:r>
    </w:p>
    <w:p w14:paraId="54FFF3C8" w14:textId="677DE95B" w:rsidR="00D05060" w:rsidRPr="00FC65F4" w:rsidRDefault="00D05060" w:rsidP="00FC65F4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need to have meeting in March so Andrea Phillips can </w:t>
      </w:r>
      <w:r w:rsidR="000344BA">
        <w:rPr>
          <w:rFonts w:ascii="Arial" w:hAnsi="Arial" w:cs="Arial"/>
          <w:sz w:val="24"/>
          <w:szCs w:val="24"/>
        </w:rPr>
        <w:t>present.</w:t>
      </w:r>
    </w:p>
    <w:p w14:paraId="0B258EAB" w14:textId="4B5C348E" w:rsidR="005A171D" w:rsidRPr="000A6F28" w:rsidRDefault="7DC88C58" w:rsidP="005A17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Old Business</w:t>
      </w:r>
      <w:r w:rsidR="00D06E34">
        <w:rPr>
          <w:rFonts w:ascii="Arial" w:hAnsi="Arial" w:cs="Arial"/>
          <w:sz w:val="24"/>
          <w:szCs w:val="24"/>
        </w:rPr>
        <w:t>- n/a</w:t>
      </w:r>
    </w:p>
    <w:p w14:paraId="36FBF8E6" w14:textId="0D265785" w:rsidR="005A171D" w:rsidRPr="000A6F28" w:rsidRDefault="7DC88C58" w:rsidP="00EB53B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New Business</w:t>
      </w:r>
      <w:r w:rsidR="00D06E34">
        <w:rPr>
          <w:rFonts w:ascii="Arial" w:hAnsi="Arial" w:cs="Arial"/>
          <w:sz w:val="24"/>
          <w:szCs w:val="24"/>
        </w:rPr>
        <w:t>- n/a</w:t>
      </w:r>
    </w:p>
    <w:p w14:paraId="5CAB5713" w14:textId="61599CBA" w:rsidR="00DE0660" w:rsidRPr="000A6F28" w:rsidRDefault="005339B8" w:rsidP="00993CF4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Announcements</w:t>
      </w:r>
      <w:r w:rsidR="00D06E34">
        <w:rPr>
          <w:rFonts w:ascii="Arial" w:hAnsi="Arial" w:cs="Arial"/>
          <w:sz w:val="24"/>
          <w:szCs w:val="24"/>
        </w:rPr>
        <w:t>-n/a</w:t>
      </w:r>
    </w:p>
    <w:p w14:paraId="2455D67D" w14:textId="12FA9EDD" w:rsidR="00AC785F" w:rsidRPr="000A6F28" w:rsidRDefault="005339B8" w:rsidP="00D52BD1">
      <w:pPr>
        <w:pStyle w:val="ListParagraph"/>
        <w:numPr>
          <w:ilvl w:val="0"/>
          <w:numId w:val="1"/>
        </w:numPr>
        <w:spacing w:after="100" w:afterAutospacing="1"/>
        <w:rPr>
          <w:rFonts w:ascii="Arial" w:hAnsi="Arial" w:cs="Arial"/>
          <w:sz w:val="24"/>
          <w:szCs w:val="24"/>
        </w:rPr>
      </w:pPr>
      <w:r w:rsidRPr="000A6F28">
        <w:rPr>
          <w:rFonts w:ascii="Arial" w:hAnsi="Arial" w:cs="Arial"/>
          <w:sz w:val="24"/>
          <w:szCs w:val="24"/>
        </w:rPr>
        <w:t>A</w:t>
      </w:r>
      <w:r w:rsidR="001A3A3E" w:rsidRPr="000A6F28">
        <w:rPr>
          <w:rFonts w:ascii="Arial" w:hAnsi="Arial" w:cs="Arial"/>
          <w:sz w:val="24"/>
          <w:szCs w:val="24"/>
        </w:rPr>
        <w:t>djournment</w:t>
      </w:r>
      <w:r w:rsidR="003D7485" w:rsidRPr="000A6F28">
        <w:rPr>
          <w:rFonts w:ascii="Arial" w:hAnsi="Arial" w:cs="Arial"/>
          <w:sz w:val="24"/>
          <w:szCs w:val="24"/>
        </w:rPr>
        <w:t xml:space="preserve"> </w:t>
      </w:r>
      <w:r w:rsidR="00DC5E66">
        <w:rPr>
          <w:rFonts w:ascii="Arial" w:hAnsi="Arial" w:cs="Arial"/>
          <w:sz w:val="24"/>
          <w:szCs w:val="24"/>
        </w:rPr>
        <w:t>10:08</w:t>
      </w:r>
    </w:p>
    <w:sectPr w:rsidR="00AC785F" w:rsidRPr="000A6F28" w:rsidSect="001D76E3">
      <w:pgSz w:w="12240" w:h="15840" w:code="1"/>
      <w:pgMar w:top="180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FDD253" w14:textId="77777777" w:rsidR="00A579F5" w:rsidRDefault="00A579F5" w:rsidP="00432D2E">
      <w:pPr>
        <w:spacing w:after="0" w:line="240" w:lineRule="auto"/>
      </w:pPr>
      <w:r>
        <w:separator/>
      </w:r>
    </w:p>
  </w:endnote>
  <w:endnote w:type="continuationSeparator" w:id="0">
    <w:p w14:paraId="017CE489" w14:textId="77777777" w:rsidR="00A579F5" w:rsidRDefault="00A579F5" w:rsidP="00432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350F8" w14:textId="77777777" w:rsidR="00A579F5" w:rsidRDefault="00A579F5" w:rsidP="00432D2E">
      <w:pPr>
        <w:spacing w:after="0" w:line="240" w:lineRule="auto"/>
      </w:pPr>
      <w:r>
        <w:separator/>
      </w:r>
    </w:p>
  </w:footnote>
  <w:footnote w:type="continuationSeparator" w:id="0">
    <w:p w14:paraId="7A09DE55" w14:textId="77777777" w:rsidR="00A579F5" w:rsidRDefault="00A579F5" w:rsidP="00432D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A6727"/>
    <w:multiLevelType w:val="hybridMultilevel"/>
    <w:tmpl w:val="0202799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32A0C4A"/>
    <w:multiLevelType w:val="hybridMultilevel"/>
    <w:tmpl w:val="659ECEE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3935AFB"/>
    <w:multiLevelType w:val="hybridMultilevel"/>
    <w:tmpl w:val="2EA01F2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03F86CBD"/>
    <w:multiLevelType w:val="hybridMultilevel"/>
    <w:tmpl w:val="960E03B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A8E1C11"/>
    <w:multiLevelType w:val="hybridMultilevel"/>
    <w:tmpl w:val="C65AED8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" w15:restartNumberingAfterBreak="0">
    <w:nsid w:val="0D1040FC"/>
    <w:multiLevelType w:val="hybridMultilevel"/>
    <w:tmpl w:val="6F24148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0E2A1ACB"/>
    <w:multiLevelType w:val="hybridMultilevel"/>
    <w:tmpl w:val="4DF87560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10617CDC"/>
    <w:multiLevelType w:val="hybridMultilevel"/>
    <w:tmpl w:val="BC9A0D5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10E43593"/>
    <w:multiLevelType w:val="hybridMultilevel"/>
    <w:tmpl w:val="0518D8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1AEF08A9"/>
    <w:multiLevelType w:val="hybridMultilevel"/>
    <w:tmpl w:val="D13EB7E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1E904242"/>
    <w:multiLevelType w:val="hybridMultilevel"/>
    <w:tmpl w:val="CC160200"/>
    <w:lvl w:ilvl="0" w:tplc="D622874A">
      <w:start w:val="4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FEF5B4C"/>
    <w:multiLevelType w:val="hybridMultilevel"/>
    <w:tmpl w:val="80FCE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103B7"/>
    <w:multiLevelType w:val="hybridMultilevel"/>
    <w:tmpl w:val="E4D422A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37FC1E1C">
      <w:start w:val="1"/>
      <w:numFmt w:val="bullet"/>
      <w:lvlText w:val=""/>
      <w:lvlJc w:val="left"/>
      <w:pPr>
        <w:ind w:left="4500" w:hanging="360"/>
      </w:pPr>
      <w:rPr>
        <w:rFonts w:ascii="Symbol" w:eastAsiaTheme="minorHAnsi" w:hAnsi="Symbol" w:cs="Arial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6C6934"/>
    <w:multiLevelType w:val="hybridMultilevel"/>
    <w:tmpl w:val="8B22153C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4" w15:restartNumberingAfterBreak="0">
    <w:nsid w:val="2A303058"/>
    <w:multiLevelType w:val="hybridMultilevel"/>
    <w:tmpl w:val="A306984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2C1147BE"/>
    <w:multiLevelType w:val="hybridMultilevel"/>
    <w:tmpl w:val="39E2E4B4"/>
    <w:lvl w:ilvl="0" w:tplc="1E5AB7AE">
      <w:start w:val="1"/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2C5320F8"/>
    <w:multiLevelType w:val="hybridMultilevel"/>
    <w:tmpl w:val="1578DCC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260668"/>
    <w:multiLevelType w:val="hybridMultilevel"/>
    <w:tmpl w:val="FDE4A7C0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8" w15:restartNumberingAfterBreak="0">
    <w:nsid w:val="3656395F"/>
    <w:multiLevelType w:val="hybridMultilevel"/>
    <w:tmpl w:val="71E845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92E4E65"/>
    <w:multiLevelType w:val="hybridMultilevel"/>
    <w:tmpl w:val="91F8759C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3F70677D"/>
    <w:multiLevelType w:val="hybridMultilevel"/>
    <w:tmpl w:val="1A48C150"/>
    <w:lvl w:ilvl="0" w:tplc="C960DA8A">
      <w:start w:val="1"/>
      <w:numFmt w:val="lowerRoman"/>
      <w:lvlText w:val="%1."/>
      <w:lvlJc w:val="right"/>
      <w:pPr>
        <w:ind w:left="234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1" w15:restartNumberingAfterBreak="0">
    <w:nsid w:val="44052AAC"/>
    <w:multiLevelType w:val="hybridMultilevel"/>
    <w:tmpl w:val="F74013C6"/>
    <w:lvl w:ilvl="0" w:tplc="2F0E9D3C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582299"/>
    <w:multiLevelType w:val="hybridMultilevel"/>
    <w:tmpl w:val="F72602D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3" w15:restartNumberingAfterBreak="0">
    <w:nsid w:val="4C732651"/>
    <w:multiLevelType w:val="hybridMultilevel"/>
    <w:tmpl w:val="448644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4C9A7252"/>
    <w:multiLevelType w:val="hybridMultilevel"/>
    <w:tmpl w:val="039005F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56B47D32"/>
    <w:multiLevelType w:val="hybridMultilevel"/>
    <w:tmpl w:val="638C712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59FC66F3"/>
    <w:multiLevelType w:val="hybridMultilevel"/>
    <w:tmpl w:val="8D4AC8B2"/>
    <w:lvl w:ilvl="0" w:tplc="2028FC82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E42A59"/>
    <w:multiLevelType w:val="hybridMultilevel"/>
    <w:tmpl w:val="959CED7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55953EE"/>
    <w:multiLevelType w:val="hybridMultilevel"/>
    <w:tmpl w:val="26CE234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655A07F5"/>
    <w:multiLevelType w:val="hybridMultilevel"/>
    <w:tmpl w:val="E370E9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7160C8F"/>
    <w:multiLevelType w:val="hybridMultilevel"/>
    <w:tmpl w:val="D922A8BE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1" w15:restartNumberingAfterBreak="0">
    <w:nsid w:val="6A0C26DA"/>
    <w:multiLevelType w:val="hybridMultilevel"/>
    <w:tmpl w:val="7890A604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BF612F"/>
    <w:multiLevelType w:val="hybridMultilevel"/>
    <w:tmpl w:val="0602C34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3" w15:restartNumberingAfterBreak="0">
    <w:nsid w:val="6C0E1929"/>
    <w:multiLevelType w:val="hybridMultilevel"/>
    <w:tmpl w:val="8F0A047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4" w15:restartNumberingAfterBreak="0">
    <w:nsid w:val="6C152DA9"/>
    <w:multiLevelType w:val="hybridMultilevel"/>
    <w:tmpl w:val="0D18AAC2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57065B"/>
    <w:multiLevelType w:val="hybridMultilevel"/>
    <w:tmpl w:val="28720B5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0A07F0A"/>
    <w:multiLevelType w:val="hybridMultilevel"/>
    <w:tmpl w:val="E53CD32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7" w15:restartNumberingAfterBreak="0">
    <w:nsid w:val="715B7470"/>
    <w:multiLevelType w:val="hybridMultilevel"/>
    <w:tmpl w:val="9F2CD24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71B27BB5"/>
    <w:multiLevelType w:val="hybridMultilevel"/>
    <w:tmpl w:val="48C8AA8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9" w15:restartNumberingAfterBreak="0">
    <w:nsid w:val="75B15014"/>
    <w:multiLevelType w:val="hybridMultilevel"/>
    <w:tmpl w:val="C486F920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0" w15:restartNumberingAfterBreak="0">
    <w:nsid w:val="75E36542"/>
    <w:multiLevelType w:val="hybridMultilevel"/>
    <w:tmpl w:val="DF149D4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1" w15:restartNumberingAfterBreak="0">
    <w:nsid w:val="774C72A7"/>
    <w:multiLevelType w:val="hybridMultilevel"/>
    <w:tmpl w:val="89E80D5C"/>
    <w:lvl w:ilvl="0" w:tplc="04090001">
      <w:start w:val="1"/>
      <w:numFmt w:val="bullet"/>
      <w:lvlText w:val=""/>
      <w:lvlJc w:val="left"/>
      <w:pPr>
        <w:ind w:left="33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2" w:hanging="360"/>
      </w:pPr>
      <w:rPr>
        <w:rFonts w:ascii="Wingdings" w:hAnsi="Wingdings" w:hint="default"/>
      </w:rPr>
    </w:lvl>
  </w:abstractNum>
  <w:abstractNum w:abstractNumId="42" w15:restartNumberingAfterBreak="0">
    <w:nsid w:val="777817E9"/>
    <w:multiLevelType w:val="hybridMultilevel"/>
    <w:tmpl w:val="D91C9D3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3" w15:restartNumberingAfterBreak="0">
    <w:nsid w:val="79103C53"/>
    <w:multiLevelType w:val="hybridMultilevel"/>
    <w:tmpl w:val="13B2FFE6"/>
    <w:lvl w:ilvl="0" w:tplc="B81C98AE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43"/>
  </w:num>
  <w:num w:numId="4">
    <w:abstractNumId w:val="20"/>
  </w:num>
  <w:num w:numId="5">
    <w:abstractNumId w:val="16"/>
  </w:num>
  <w:num w:numId="6">
    <w:abstractNumId w:val="29"/>
  </w:num>
  <w:num w:numId="7">
    <w:abstractNumId w:val="35"/>
  </w:num>
  <w:num w:numId="8">
    <w:abstractNumId w:val="9"/>
  </w:num>
  <w:num w:numId="9">
    <w:abstractNumId w:val="41"/>
  </w:num>
  <w:num w:numId="10">
    <w:abstractNumId w:val="2"/>
  </w:num>
  <w:num w:numId="11">
    <w:abstractNumId w:val="40"/>
  </w:num>
  <w:num w:numId="12">
    <w:abstractNumId w:val="5"/>
  </w:num>
  <w:num w:numId="13">
    <w:abstractNumId w:val="6"/>
  </w:num>
  <w:num w:numId="14">
    <w:abstractNumId w:val="4"/>
  </w:num>
  <w:num w:numId="15">
    <w:abstractNumId w:val="13"/>
  </w:num>
  <w:num w:numId="16">
    <w:abstractNumId w:val="17"/>
  </w:num>
  <w:num w:numId="17">
    <w:abstractNumId w:val="32"/>
  </w:num>
  <w:num w:numId="18">
    <w:abstractNumId w:val="39"/>
  </w:num>
  <w:num w:numId="19">
    <w:abstractNumId w:val="33"/>
  </w:num>
  <w:num w:numId="20">
    <w:abstractNumId w:val="18"/>
  </w:num>
  <w:num w:numId="21">
    <w:abstractNumId w:val="7"/>
  </w:num>
  <w:num w:numId="22">
    <w:abstractNumId w:val="23"/>
  </w:num>
  <w:num w:numId="23">
    <w:abstractNumId w:val="31"/>
  </w:num>
  <w:num w:numId="24">
    <w:abstractNumId w:val="0"/>
  </w:num>
  <w:num w:numId="25">
    <w:abstractNumId w:val="42"/>
  </w:num>
  <w:num w:numId="26">
    <w:abstractNumId w:val="30"/>
  </w:num>
  <w:num w:numId="27">
    <w:abstractNumId w:val="14"/>
  </w:num>
  <w:num w:numId="28">
    <w:abstractNumId w:val="28"/>
  </w:num>
  <w:num w:numId="29">
    <w:abstractNumId w:val="24"/>
  </w:num>
  <w:num w:numId="30">
    <w:abstractNumId w:val="37"/>
  </w:num>
  <w:num w:numId="31">
    <w:abstractNumId w:val="27"/>
  </w:num>
  <w:num w:numId="32">
    <w:abstractNumId w:val="36"/>
  </w:num>
  <w:num w:numId="33">
    <w:abstractNumId w:val="22"/>
  </w:num>
  <w:num w:numId="34">
    <w:abstractNumId w:val="38"/>
  </w:num>
  <w:num w:numId="35">
    <w:abstractNumId w:val="8"/>
  </w:num>
  <w:num w:numId="36">
    <w:abstractNumId w:val="3"/>
  </w:num>
  <w:num w:numId="37">
    <w:abstractNumId w:val="25"/>
  </w:num>
  <w:num w:numId="38">
    <w:abstractNumId w:val="10"/>
  </w:num>
  <w:num w:numId="39">
    <w:abstractNumId w:val="34"/>
  </w:num>
  <w:num w:numId="40">
    <w:abstractNumId w:val="15"/>
  </w:num>
  <w:num w:numId="41">
    <w:abstractNumId w:val="19"/>
  </w:num>
  <w:num w:numId="42">
    <w:abstractNumId w:val="26"/>
  </w:num>
  <w:num w:numId="43">
    <w:abstractNumId w:val="1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M1NDKwsDQ0MTNV0lEKTi0uzszPAykwrAUAIyZ4MSwAAAA="/>
  </w:docVars>
  <w:rsids>
    <w:rsidRoot w:val="00432D2E"/>
    <w:rsid w:val="00011ED8"/>
    <w:rsid w:val="000149B6"/>
    <w:rsid w:val="0001678B"/>
    <w:rsid w:val="0001736B"/>
    <w:rsid w:val="000225F4"/>
    <w:rsid w:val="000319A1"/>
    <w:rsid w:val="000344BA"/>
    <w:rsid w:val="00061093"/>
    <w:rsid w:val="00070057"/>
    <w:rsid w:val="00071550"/>
    <w:rsid w:val="00073D13"/>
    <w:rsid w:val="00085408"/>
    <w:rsid w:val="000A376A"/>
    <w:rsid w:val="000A40EB"/>
    <w:rsid w:val="000A6F28"/>
    <w:rsid w:val="000A7C52"/>
    <w:rsid w:val="000B08BD"/>
    <w:rsid w:val="000B350A"/>
    <w:rsid w:val="000C561D"/>
    <w:rsid w:val="000C789B"/>
    <w:rsid w:val="000D242A"/>
    <w:rsid w:val="000D3363"/>
    <w:rsid w:val="000F360D"/>
    <w:rsid w:val="00104B49"/>
    <w:rsid w:val="00106812"/>
    <w:rsid w:val="00110FCE"/>
    <w:rsid w:val="00114292"/>
    <w:rsid w:val="001222C1"/>
    <w:rsid w:val="001306BD"/>
    <w:rsid w:val="00140FC4"/>
    <w:rsid w:val="001728F3"/>
    <w:rsid w:val="00176B18"/>
    <w:rsid w:val="00177708"/>
    <w:rsid w:val="0018772F"/>
    <w:rsid w:val="00191E7D"/>
    <w:rsid w:val="001A18C1"/>
    <w:rsid w:val="001A3A3E"/>
    <w:rsid w:val="001B0931"/>
    <w:rsid w:val="001D76E3"/>
    <w:rsid w:val="001E2454"/>
    <w:rsid w:val="001F08D3"/>
    <w:rsid w:val="00210922"/>
    <w:rsid w:val="00217041"/>
    <w:rsid w:val="00245837"/>
    <w:rsid w:val="00245DBD"/>
    <w:rsid w:val="00250048"/>
    <w:rsid w:val="00252E01"/>
    <w:rsid w:val="00270C73"/>
    <w:rsid w:val="00275ABB"/>
    <w:rsid w:val="00283ADC"/>
    <w:rsid w:val="00293947"/>
    <w:rsid w:val="002B0468"/>
    <w:rsid w:val="002C7DF4"/>
    <w:rsid w:val="002D3043"/>
    <w:rsid w:val="002D4916"/>
    <w:rsid w:val="002F1C97"/>
    <w:rsid w:val="002F4E5C"/>
    <w:rsid w:val="002F5FF5"/>
    <w:rsid w:val="00300A79"/>
    <w:rsid w:val="00303F50"/>
    <w:rsid w:val="00312139"/>
    <w:rsid w:val="00312C96"/>
    <w:rsid w:val="003162C7"/>
    <w:rsid w:val="003162E2"/>
    <w:rsid w:val="00321FA3"/>
    <w:rsid w:val="0032209A"/>
    <w:rsid w:val="00322F28"/>
    <w:rsid w:val="00326E36"/>
    <w:rsid w:val="00340549"/>
    <w:rsid w:val="00346EB9"/>
    <w:rsid w:val="003473FF"/>
    <w:rsid w:val="00355629"/>
    <w:rsid w:val="00356EC1"/>
    <w:rsid w:val="00363F4A"/>
    <w:rsid w:val="0037320A"/>
    <w:rsid w:val="00376464"/>
    <w:rsid w:val="00377663"/>
    <w:rsid w:val="003874F6"/>
    <w:rsid w:val="00395E03"/>
    <w:rsid w:val="003B61AC"/>
    <w:rsid w:val="003D4289"/>
    <w:rsid w:val="003D5CAF"/>
    <w:rsid w:val="003D7485"/>
    <w:rsid w:val="003F3B8D"/>
    <w:rsid w:val="003F6EA0"/>
    <w:rsid w:val="0040495D"/>
    <w:rsid w:val="0041203C"/>
    <w:rsid w:val="004123EF"/>
    <w:rsid w:val="00417E98"/>
    <w:rsid w:val="0042046F"/>
    <w:rsid w:val="00431377"/>
    <w:rsid w:val="00432D2E"/>
    <w:rsid w:val="00433F54"/>
    <w:rsid w:val="00441BDE"/>
    <w:rsid w:val="00453379"/>
    <w:rsid w:val="0045372A"/>
    <w:rsid w:val="00454881"/>
    <w:rsid w:val="0045771F"/>
    <w:rsid w:val="004811D8"/>
    <w:rsid w:val="004A015A"/>
    <w:rsid w:val="004A4ACB"/>
    <w:rsid w:val="004C5206"/>
    <w:rsid w:val="004C5AAD"/>
    <w:rsid w:val="004C715D"/>
    <w:rsid w:val="004D5CB0"/>
    <w:rsid w:val="004E322B"/>
    <w:rsid w:val="004F4964"/>
    <w:rsid w:val="00511696"/>
    <w:rsid w:val="00513FCB"/>
    <w:rsid w:val="00515884"/>
    <w:rsid w:val="00522F99"/>
    <w:rsid w:val="005339B8"/>
    <w:rsid w:val="00534185"/>
    <w:rsid w:val="005526B4"/>
    <w:rsid w:val="005532FE"/>
    <w:rsid w:val="00554796"/>
    <w:rsid w:val="005764BA"/>
    <w:rsid w:val="005A171D"/>
    <w:rsid w:val="005E667E"/>
    <w:rsid w:val="006260C9"/>
    <w:rsid w:val="00633F6C"/>
    <w:rsid w:val="006365DA"/>
    <w:rsid w:val="0067632C"/>
    <w:rsid w:val="00686416"/>
    <w:rsid w:val="00686C6C"/>
    <w:rsid w:val="006A2198"/>
    <w:rsid w:val="006A321C"/>
    <w:rsid w:val="006D1DDC"/>
    <w:rsid w:val="006D4D9D"/>
    <w:rsid w:val="006E643B"/>
    <w:rsid w:val="006F1979"/>
    <w:rsid w:val="006F5A31"/>
    <w:rsid w:val="00731CA4"/>
    <w:rsid w:val="007358C2"/>
    <w:rsid w:val="00740A69"/>
    <w:rsid w:val="007522EE"/>
    <w:rsid w:val="007551DB"/>
    <w:rsid w:val="00755389"/>
    <w:rsid w:val="00765E60"/>
    <w:rsid w:val="007757E2"/>
    <w:rsid w:val="00777ACC"/>
    <w:rsid w:val="00783724"/>
    <w:rsid w:val="00787749"/>
    <w:rsid w:val="0079039E"/>
    <w:rsid w:val="007A2656"/>
    <w:rsid w:val="007A6372"/>
    <w:rsid w:val="007B627E"/>
    <w:rsid w:val="007D0BE5"/>
    <w:rsid w:val="007D35B6"/>
    <w:rsid w:val="007D70B0"/>
    <w:rsid w:val="007E5E02"/>
    <w:rsid w:val="007E7DD8"/>
    <w:rsid w:val="00814BFD"/>
    <w:rsid w:val="008359A3"/>
    <w:rsid w:val="00835C35"/>
    <w:rsid w:val="0084399C"/>
    <w:rsid w:val="008476C5"/>
    <w:rsid w:val="00871FC8"/>
    <w:rsid w:val="00872689"/>
    <w:rsid w:val="00874387"/>
    <w:rsid w:val="008A7F88"/>
    <w:rsid w:val="008B2AC3"/>
    <w:rsid w:val="008B439E"/>
    <w:rsid w:val="008C1097"/>
    <w:rsid w:val="008C4DA3"/>
    <w:rsid w:val="008D64E2"/>
    <w:rsid w:val="008D6E9D"/>
    <w:rsid w:val="008F2BFD"/>
    <w:rsid w:val="008F563A"/>
    <w:rsid w:val="008F6E3F"/>
    <w:rsid w:val="00900FA4"/>
    <w:rsid w:val="00901368"/>
    <w:rsid w:val="009104CC"/>
    <w:rsid w:val="009120A4"/>
    <w:rsid w:val="00914381"/>
    <w:rsid w:val="00921AC9"/>
    <w:rsid w:val="0094701D"/>
    <w:rsid w:val="00950DE8"/>
    <w:rsid w:val="009667AA"/>
    <w:rsid w:val="00977884"/>
    <w:rsid w:val="009824FB"/>
    <w:rsid w:val="00990341"/>
    <w:rsid w:val="009920C1"/>
    <w:rsid w:val="00993CF4"/>
    <w:rsid w:val="009A3037"/>
    <w:rsid w:val="009B4057"/>
    <w:rsid w:val="009C14C3"/>
    <w:rsid w:val="009E0BCA"/>
    <w:rsid w:val="009E4210"/>
    <w:rsid w:val="009E7B00"/>
    <w:rsid w:val="009F0570"/>
    <w:rsid w:val="009F38C3"/>
    <w:rsid w:val="009F4DE2"/>
    <w:rsid w:val="00A12629"/>
    <w:rsid w:val="00A23D1D"/>
    <w:rsid w:val="00A515B1"/>
    <w:rsid w:val="00A579F5"/>
    <w:rsid w:val="00A614EB"/>
    <w:rsid w:val="00A643F0"/>
    <w:rsid w:val="00A714CD"/>
    <w:rsid w:val="00A71714"/>
    <w:rsid w:val="00A73EB0"/>
    <w:rsid w:val="00A7676A"/>
    <w:rsid w:val="00A76F2F"/>
    <w:rsid w:val="00A91799"/>
    <w:rsid w:val="00A94213"/>
    <w:rsid w:val="00AA13ED"/>
    <w:rsid w:val="00AC6038"/>
    <w:rsid w:val="00AC6C93"/>
    <w:rsid w:val="00AC785F"/>
    <w:rsid w:val="00AD0815"/>
    <w:rsid w:val="00AE3318"/>
    <w:rsid w:val="00AE7959"/>
    <w:rsid w:val="00AF1E9E"/>
    <w:rsid w:val="00AF52FE"/>
    <w:rsid w:val="00B07664"/>
    <w:rsid w:val="00B1056F"/>
    <w:rsid w:val="00B140B9"/>
    <w:rsid w:val="00B160E6"/>
    <w:rsid w:val="00B47C05"/>
    <w:rsid w:val="00B52B47"/>
    <w:rsid w:val="00B60D73"/>
    <w:rsid w:val="00B6308B"/>
    <w:rsid w:val="00B65C12"/>
    <w:rsid w:val="00B71BF1"/>
    <w:rsid w:val="00B73374"/>
    <w:rsid w:val="00B87847"/>
    <w:rsid w:val="00B90F67"/>
    <w:rsid w:val="00B931B8"/>
    <w:rsid w:val="00B95F42"/>
    <w:rsid w:val="00B96251"/>
    <w:rsid w:val="00BA1EC6"/>
    <w:rsid w:val="00BA54E9"/>
    <w:rsid w:val="00BB3D37"/>
    <w:rsid w:val="00BB4C5B"/>
    <w:rsid w:val="00BC2BDB"/>
    <w:rsid w:val="00BC75EF"/>
    <w:rsid w:val="00BF2807"/>
    <w:rsid w:val="00C053B2"/>
    <w:rsid w:val="00C1157D"/>
    <w:rsid w:val="00C343D8"/>
    <w:rsid w:val="00C44711"/>
    <w:rsid w:val="00C47138"/>
    <w:rsid w:val="00C54701"/>
    <w:rsid w:val="00C611AF"/>
    <w:rsid w:val="00C6161D"/>
    <w:rsid w:val="00C64B5B"/>
    <w:rsid w:val="00C74830"/>
    <w:rsid w:val="00C82BB0"/>
    <w:rsid w:val="00C92662"/>
    <w:rsid w:val="00C95105"/>
    <w:rsid w:val="00CA1C06"/>
    <w:rsid w:val="00CD364D"/>
    <w:rsid w:val="00CD5E9E"/>
    <w:rsid w:val="00CD7DC3"/>
    <w:rsid w:val="00CD7FFC"/>
    <w:rsid w:val="00CE1299"/>
    <w:rsid w:val="00CE6B13"/>
    <w:rsid w:val="00CF0BA0"/>
    <w:rsid w:val="00CF5DE2"/>
    <w:rsid w:val="00D02A56"/>
    <w:rsid w:val="00D05060"/>
    <w:rsid w:val="00D06E34"/>
    <w:rsid w:val="00D2186E"/>
    <w:rsid w:val="00D26A39"/>
    <w:rsid w:val="00D471D2"/>
    <w:rsid w:val="00D47344"/>
    <w:rsid w:val="00D50F53"/>
    <w:rsid w:val="00D562CA"/>
    <w:rsid w:val="00D7403C"/>
    <w:rsid w:val="00D752E3"/>
    <w:rsid w:val="00D7745C"/>
    <w:rsid w:val="00D929D0"/>
    <w:rsid w:val="00D97133"/>
    <w:rsid w:val="00DC0632"/>
    <w:rsid w:val="00DC5E66"/>
    <w:rsid w:val="00DD1A9D"/>
    <w:rsid w:val="00DD24D5"/>
    <w:rsid w:val="00DE0660"/>
    <w:rsid w:val="00DE5C35"/>
    <w:rsid w:val="00E04DB5"/>
    <w:rsid w:val="00E22FF9"/>
    <w:rsid w:val="00E2565D"/>
    <w:rsid w:val="00E37776"/>
    <w:rsid w:val="00E46FB0"/>
    <w:rsid w:val="00E511DA"/>
    <w:rsid w:val="00E533F4"/>
    <w:rsid w:val="00E755B7"/>
    <w:rsid w:val="00E8402F"/>
    <w:rsid w:val="00EB2051"/>
    <w:rsid w:val="00EB53B4"/>
    <w:rsid w:val="00EC5197"/>
    <w:rsid w:val="00EC72E0"/>
    <w:rsid w:val="00ED0F30"/>
    <w:rsid w:val="00EE0CD0"/>
    <w:rsid w:val="00EE4E93"/>
    <w:rsid w:val="00EF02F2"/>
    <w:rsid w:val="00EF45E3"/>
    <w:rsid w:val="00F01CBE"/>
    <w:rsid w:val="00F14C24"/>
    <w:rsid w:val="00F16A68"/>
    <w:rsid w:val="00F5622E"/>
    <w:rsid w:val="00F675CE"/>
    <w:rsid w:val="00F75A96"/>
    <w:rsid w:val="00F91B34"/>
    <w:rsid w:val="00FA1DAE"/>
    <w:rsid w:val="00FA4E96"/>
    <w:rsid w:val="00FC65F4"/>
    <w:rsid w:val="00FD2913"/>
    <w:rsid w:val="00FD3E34"/>
    <w:rsid w:val="00FE7121"/>
    <w:rsid w:val="00FF6417"/>
    <w:rsid w:val="7DC88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29EC3"/>
  <w15:chartTrackingRefBased/>
  <w15:docId w15:val="{C8023296-6921-437E-A5AA-852622AC6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432D2E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32D2E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432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D2E"/>
  </w:style>
  <w:style w:type="paragraph" w:styleId="Footer">
    <w:name w:val="footer"/>
    <w:basedOn w:val="Normal"/>
    <w:link w:val="FooterChar"/>
    <w:uiPriority w:val="99"/>
    <w:unhideWhenUsed/>
    <w:rsid w:val="00432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D2E"/>
  </w:style>
  <w:style w:type="paragraph" w:styleId="ListParagraph">
    <w:name w:val="List Paragraph"/>
    <w:basedOn w:val="Normal"/>
    <w:uiPriority w:val="34"/>
    <w:qFormat/>
    <w:rsid w:val="005A171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5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5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5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5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56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629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E0660"/>
    <w:rPr>
      <w:b/>
      <w:bCs/>
    </w:rPr>
  </w:style>
  <w:style w:type="character" w:styleId="Hyperlink">
    <w:name w:val="Hyperlink"/>
    <w:basedOn w:val="DefaultParagraphFont"/>
    <w:uiPriority w:val="99"/>
    <w:unhideWhenUsed/>
    <w:rsid w:val="006D4D9D"/>
    <w:rPr>
      <w:color w:val="0563C1" w:themeColor="hyperlink"/>
      <w:u w:val="single"/>
    </w:rPr>
  </w:style>
  <w:style w:type="paragraph" w:customStyle="1" w:styleId="Default">
    <w:name w:val="Default"/>
    <w:rsid w:val="009A30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EFDE89CE4BF479388C092CC56B964" ma:contentTypeVersion="13" ma:contentTypeDescription="Create a new document." ma:contentTypeScope="" ma:versionID="1545e9b62ca68c04fac2278d3ddb0fea">
  <xsd:schema xmlns:xsd="http://www.w3.org/2001/XMLSchema" xmlns:xs="http://www.w3.org/2001/XMLSchema" xmlns:p="http://schemas.microsoft.com/office/2006/metadata/properties" xmlns:ns3="f12afd8d-0ab1-4518-bd53-38d474816f49" xmlns:ns4="5ab622e9-61fd-4d5f-a9e9-46d8f5e75d41" targetNamespace="http://schemas.microsoft.com/office/2006/metadata/properties" ma:root="true" ma:fieldsID="101eeb03afbb45ee7150dba1eae0c4e6" ns3:_="" ns4:_="">
    <xsd:import namespace="f12afd8d-0ab1-4518-bd53-38d474816f49"/>
    <xsd:import namespace="5ab622e9-61fd-4d5f-a9e9-46d8f5e75d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afd8d-0ab1-4518-bd53-38d474816f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622e9-61fd-4d5f-a9e9-46d8f5e75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C3B326-0D46-4286-B2F8-F1EEC1BDC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2afd8d-0ab1-4518-bd53-38d474816f49"/>
    <ds:schemaRef ds:uri="5ab622e9-61fd-4d5f-a9e9-46d8f5e75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DFABE-D10F-4127-9883-8A07575C85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A470D2-BD7B-41FD-A11A-B6D4363479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2E4963-E68D-4CEF-9E8D-F42F379C86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 Lewis</dc:creator>
  <cp:keywords/>
  <dc:description/>
  <cp:lastModifiedBy>Jennifer</cp:lastModifiedBy>
  <cp:revision>24</cp:revision>
  <cp:lastPrinted>2019-11-19T14:38:00Z</cp:lastPrinted>
  <dcterms:created xsi:type="dcterms:W3CDTF">2021-03-15T21:15:00Z</dcterms:created>
  <dcterms:modified xsi:type="dcterms:W3CDTF">2021-03-15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EFDE89CE4BF479388C092CC56B964</vt:lpwstr>
  </property>
</Properties>
</file>